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1A40D0" w14:textId="77777777" w:rsidR="00EE2717" w:rsidRDefault="00D14600" w:rsidP="00EE2717">
      <w:pPr>
        <w:spacing w:after="0"/>
        <w:jc w:val="center"/>
        <w:rPr>
          <w:b/>
          <w:sz w:val="32"/>
        </w:rPr>
      </w:pPr>
      <w:r>
        <w:rPr>
          <w:b/>
          <w:sz w:val="32"/>
        </w:rPr>
        <w:t>CPSC 1030</w:t>
      </w:r>
    </w:p>
    <w:p w14:paraId="4F35312C" w14:textId="77777777" w:rsidR="00EE2717" w:rsidRPr="00EE2717" w:rsidRDefault="00EE2717" w:rsidP="00EE2717">
      <w:pPr>
        <w:pStyle w:val="Heading5"/>
        <w:tabs>
          <w:tab w:val="left" w:pos="720"/>
        </w:tabs>
        <w:jc w:val="center"/>
        <w:rPr>
          <w:rFonts w:asciiTheme="minorHAnsi" w:eastAsiaTheme="minorHAnsi" w:hAnsiTheme="minorHAnsi" w:cstheme="minorBidi"/>
          <w:b/>
          <w:color w:val="auto"/>
          <w:sz w:val="32"/>
        </w:rPr>
      </w:pPr>
      <w:r w:rsidRPr="00EE2717">
        <w:rPr>
          <w:rFonts w:asciiTheme="minorHAnsi" w:eastAsiaTheme="minorHAnsi" w:hAnsiTheme="minorHAnsi" w:cstheme="minorBidi"/>
          <w:b/>
          <w:color w:val="auto"/>
          <w:sz w:val="32"/>
        </w:rPr>
        <w:t>Final Project (Web Site Development)</w:t>
      </w:r>
    </w:p>
    <w:p w14:paraId="46AC4C00" w14:textId="77777777" w:rsidR="00050457" w:rsidRDefault="00050457" w:rsidP="00050457">
      <w:pPr>
        <w:pStyle w:val="Heading2"/>
        <w:rPr>
          <w:rFonts w:asciiTheme="minorHAnsi" w:hAnsiTheme="minorHAnsi"/>
          <w:b/>
          <w:color w:val="000000"/>
          <w:sz w:val="32"/>
          <w:szCs w:val="22"/>
        </w:rPr>
      </w:pPr>
    </w:p>
    <w:p w14:paraId="5AEC838D" w14:textId="77777777" w:rsidR="00170835" w:rsidRPr="00170835" w:rsidRDefault="00190EC7" w:rsidP="00050457">
      <w:pPr>
        <w:pStyle w:val="Heading2"/>
        <w:rPr>
          <w:rFonts w:asciiTheme="minorHAnsi" w:hAnsiTheme="minorHAnsi"/>
          <w:b/>
          <w:color w:val="000000"/>
          <w:sz w:val="32"/>
          <w:szCs w:val="22"/>
        </w:rPr>
      </w:pPr>
      <w:r>
        <w:rPr>
          <w:rFonts w:asciiTheme="minorHAnsi" w:hAnsiTheme="minorHAnsi"/>
          <w:b/>
          <w:color w:val="000000"/>
          <w:sz w:val="32"/>
          <w:szCs w:val="22"/>
        </w:rPr>
        <w:t>Project Milestone</w:t>
      </w:r>
      <w:r w:rsidR="00170835">
        <w:rPr>
          <w:rFonts w:asciiTheme="minorHAnsi" w:hAnsiTheme="minorHAnsi"/>
          <w:b/>
          <w:color w:val="000000"/>
          <w:sz w:val="32"/>
          <w:szCs w:val="22"/>
        </w:rPr>
        <w:t>:</w:t>
      </w:r>
      <w:r w:rsidR="000141B9">
        <w:rPr>
          <w:rFonts w:asciiTheme="minorHAnsi" w:hAnsiTheme="minorHAnsi"/>
          <w:b/>
          <w:color w:val="000000"/>
          <w:sz w:val="32"/>
          <w:szCs w:val="22"/>
        </w:rPr>
        <w:t xml:space="preserve"> 1</w:t>
      </w:r>
      <w:r w:rsidR="00170835">
        <w:rPr>
          <w:rFonts w:asciiTheme="minorHAnsi" w:hAnsiTheme="minorHAnsi"/>
          <w:b/>
          <w:color w:val="000000"/>
          <w:sz w:val="32"/>
          <w:szCs w:val="22"/>
        </w:rPr>
        <w:t xml:space="preserve"> </w:t>
      </w:r>
    </w:p>
    <w:p w14:paraId="3E7F931C" w14:textId="77777777" w:rsidR="00170835" w:rsidRPr="00170835" w:rsidRDefault="00170835" w:rsidP="00170835">
      <w:pPr>
        <w:pStyle w:val="NormalWeb"/>
        <w:rPr>
          <w:rFonts w:asciiTheme="minorHAnsi" w:hAnsiTheme="minorHAnsi"/>
          <w:b/>
          <w:color w:val="000000"/>
          <w:sz w:val="32"/>
          <w:szCs w:val="22"/>
        </w:rPr>
      </w:pPr>
      <w:r w:rsidRPr="00170835">
        <w:rPr>
          <w:rFonts w:asciiTheme="minorHAnsi" w:hAnsiTheme="minorHAnsi"/>
          <w:b/>
          <w:color w:val="000000"/>
          <w:sz w:val="30"/>
          <w:szCs w:val="22"/>
        </w:rPr>
        <w:t>Project Title</w:t>
      </w:r>
      <w:r>
        <w:rPr>
          <w:rFonts w:asciiTheme="minorHAnsi" w:hAnsiTheme="minorHAnsi"/>
          <w:b/>
          <w:color w:val="000000"/>
          <w:sz w:val="30"/>
          <w:szCs w:val="22"/>
        </w:rPr>
        <w:t xml:space="preserve">: </w:t>
      </w:r>
      <w:r w:rsidR="000141B9">
        <w:rPr>
          <w:rFonts w:asciiTheme="minorHAnsi" w:hAnsiTheme="minorHAnsi"/>
          <w:b/>
          <w:color w:val="000000"/>
          <w:sz w:val="30"/>
          <w:szCs w:val="22"/>
        </w:rPr>
        <w:t>Happy Club</w:t>
      </w:r>
    </w:p>
    <w:p w14:paraId="3F3B7FAD" w14:textId="77777777" w:rsidR="00170835" w:rsidRDefault="00170835" w:rsidP="00170835">
      <w:pPr>
        <w:pStyle w:val="NormalWeb"/>
        <w:rPr>
          <w:rFonts w:asciiTheme="minorHAnsi" w:hAnsiTheme="minorHAnsi"/>
          <w:color w:val="000000"/>
          <w:sz w:val="22"/>
          <w:szCs w:val="22"/>
        </w:rPr>
      </w:pPr>
      <w:r w:rsidRPr="00DF45BD">
        <w:rPr>
          <w:rFonts w:asciiTheme="minorHAnsi" w:hAnsiTheme="minorHAnsi"/>
          <w:color w:val="000000"/>
          <w:sz w:val="22"/>
          <w:szCs w:val="22"/>
        </w:rPr>
        <w:t> </w:t>
      </w:r>
    </w:p>
    <w:tbl>
      <w:tblPr>
        <w:tblStyle w:val="GridTable1Light-Accent21"/>
        <w:tblW w:w="10361" w:type="dxa"/>
        <w:jc w:val="center"/>
        <w:tblLook w:val="04A0" w:firstRow="1" w:lastRow="0" w:firstColumn="1" w:lastColumn="0" w:noHBand="0" w:noVBand="1"/>
      </w:tblPr>
      <w:tblGrid>
        <w:gridCol w:w="973"/>
        <w:gridCol w:w="3079"/>
        <w:gridCol w:w="2565"/>
        <w:gridCol w:w="3744"/>
      </w:tblGrid>
      <w:tr w:rsidR="00170835" w14:paraId="4A67CDF8" w14:textId="77777777" w:rsidTr="00CB4D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689DD5E7" w14:textId="77777777" w:rsidR="00170835" w:rsidRPr="00170835" w:rsidRDefault="00170835" w:rsidP="00170835">
            <w:pPr>
              <w:pStyle w:val="NormalWeb"/>
              <w:jc w:val="center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.No</w:t>
            </w:r>
          </w:p>
        </w:tc>
        <w:tc>
          <w:tcPr>
            <w:tcW w:w="3673" w:type="dxa"/>
          </w:tcPr>
          <w:p w14:paraId="0A23F8C1" w14:textId="77777777"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tudent Name</w:t>
            </w:r>
          </w:p>
        </w:tc>
        <w:tc>
          <w:tcPr>
            <w:tcW w:w="3031" w:type="dxa"/>
          </w:tcPr>
          <w:p w14:paraId="210AC4EE" w14:textId="77777777"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tudent ID</w:t>
            </w:r>
          </w:p>
        </w:tc>
        <w:tc>
          <w:tcPr>
            <w:tcW w:w="2591" w:type="dxa"/>
          </w:tcPr>
          <w:p w14:paraId="35319682" w14:textId="77777777"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Email address</w:t>
            </w:r>
          </w:p>
        </w:tc>
      </w:tr>
      <w:tr w:rsidR="00170835" w14:paraId="09DF121C" w14:textId="77777777" w:rsidTr="00CB4D24">
        <w:trPr>
          <w:trHeight w:val="6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0B558DA5" w14:textId="77777777" w:rsidR="00170835" w:rsidRPr="00CB4D24" w:rsidRDefault="00CB4D24" w:rsidP="003366A5">
            <w:pPr>
              <w:pStyle w:val="NormalWeb"/>
              <w:jc w:val="center"/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  <w:t>1</w:t>
            </w:r>
          </w:p>
        </w:tc>
        <w:tc>
          <w:tcPr>
            <w:tcW w:w="3673" w:type="dxa"/>
          </w:tcPr>
          <w:p w14:paraId="6C27B1A7" w14:textId="77777777" w:rsidR="00170835" w:rsidRPr="00170835" w:rsidRDefault="00CB4D24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Amrit Pal Singh</w:t>
            </w:r>
          </w:p>
        </w:tc>
        <w:tc>
          <w:tcPr>
            <w:tcW w:w="3031" w:type="dxa"/>
          </w:tcPr>
          <w:p w14:paraId="49D75525" w14:textId="77777777" w:rsidR="00170835" w:rsidRPr="00170835" w:rsidRDefault="00CB4D24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310205</w:t>
            </w:r>
          </w:p>
        </w:tc>
        <w:tc>
          <w:tcPr>
            <w:tcW w:w="2591" w:type="dxa"/>
          </w:tcPr>
          <w:p w14:paraId="64EA417C" w14:textId="77777777" w:rsidR="00170835" w:rsidRPr="00170835" w:rsidRDefault="007D2F4E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hyperlink r:id="rId5" w:history="1">
              <w:r w:rsidR="003366A5" w:rsidRPr="00646704">
                <w:rPr>
                  <w:rStyle w:val="Hyperlink"/>
                  <w:rFonts w:asciiTheme="minorHAnsi" w:hAnsiTheme="minorHAnsi"/>
                  <w:sz w:val="28"/>
                  <w:szCs w:val="28"/>
                </w:rPr>
                <w:t>asingh097@mylangara.bc.ca</w:t>
              </w:r>
            </w:hyperlink>
          </w:p>
        </w:tc>
      </w:tr>
      <w:tr w:rsidR="00170835" w14:paraId="7E065B63" w14:textId="77777777" w:rsidTr="00CB4D24">
        <w:trPr>
          <w:trHeight w:val="6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4DC66A67" w14:textId="77777777" w:rsidR="00170835" w:rsidRPr="00CB4D24" w:rsidRDefault="00CB4D24" w:rsidP="003366A5">
            <w:pPr>
              <w:pStyle w:val="NormalWeb"/>
              <w:jc w:val="center"/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  <w:t>2</w:t>
            </w:r>
          </w:p>
        </w:tc>
        <w:tc>
          <w:tcPr>
            <w:tcW w:w="3673" w:type="dxa"/>
          </w:tcPr>
          <w:p w14:paraId="4FECCE07" w14:textId="77777777" w:rsidR="00170835" w:rsidRPr="00170835" w:rsidRDefault="00CB4D24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Kiarash</w:t>
            </w:r>
            <w:r w:rsidR="00C71CB5">
              <w:rPr>
                <w:rFonts w:asciiTheme="minorHAnsi" w:hAnsiTheme="minorHAnsi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/>
                <w:color w:val="000000"/>
                <w:sz w:val="28"/>
                <w:szCs w:val="28"/>
              </w:rPr>
              <w:t>Kianpoor</w:t>
            </w:r>
          </w:p>
        </w:tc>
        <w:tc>
          <w:tcPr>
            <w:tcW w:w="3031" w:type="dxa"/>
          </w:tcPr>
          <w:p w14:paraId="4AA8CFDD" w14:textId="77777777" w:rsidR="00170835" w:rsidRPr="00170835" w:rsidRDefault="00CB4D24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251384</w:t>
            </w:r>
          </w:p>
        </w:tc>
        <w:tc>
          <w:tcPr>
            <w:tcW w:w="2591" w:type="dxa"/>
          </w:tcPr>
          <w:p w14:paraId="493B2BA6" w14:textId="77777777" w:rsidR="00170835" w:rsidRPr="00170835" w:rsidRDefault="007D2F4E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hyperlink r:id="rId6" w:history="1">
              <w:r w:rsidR="003366A5" w:rsidRPr="00646704">
                <w:rPr>
                  <w:rStyle w:val="Hyperlink"/>
                  <w:rFonts w:asciiTheme="minorHAnsi" w:hAnsiTheme="minorHAnsi"/>
                  <w:sz w:val="28"/>
                  <w:szCs w:val="28"/>
                </w:rPr>
                <w:t>kkianpoor00@mylangara.bc.ca</w:t>
              </w:r>
            </w:hyperlink>
          </w:p>
        </w:tc>
      </w:tr>
      <w:tr w:rsidR="00170835" w14:paraId="2AD57F74" w14:textId="77777777" w:rsidTr="00CB4D24">
        <w:trPr>
          <w:trHeight w:val="6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54ECEE3C" w14:textId="77777777" w:rsidR="00170835" w:rsidRPr="003366A5" w:rsidRDefault="003366A5" w:rsidP="003366A5">
            <w:pPr>
              <w:pStyle w:val="NormalWeb"/>
              <w:jc w:val="center"/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  <w:t>3</w:t>
            </w:r>
          </w:p>
        </w:tc>
        <w:tc>
          <w:tcPr>
            <w:tcW w:w="3673" w:type="dxa"/>
          </w:tcPr>
          <w:p w14:paraId="207C44A6" w14:textId="77777777" w:rsidR="00170835" w:rsidRPr="00170835" w:rsidRDefault="003366A5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8"/>
                <w:szCs w:val="28"/>
              </w:rPr>
              <w:t>Gurmandeep</w:t>
            </w:r>
            <w:proofErr w:type="spellEnd"/>
            <w:r>
              <w:rPr>
                <w:rFonts w:asciiTheme="minorHAnsi" w:hAnsiTheme="minorHAnsi"/>
                <w:color w:val="000000"/>
                <w:sz w:val="28"/>
                <w:szCs w:val="28"/>
              </w:rPr>
              <w:t xml:space="preserve"> Singh</w:t>
            </w:r>
          </w:p>
        </w:tc>
        <w:tc>
          <w:tcPr>
            <w:tcW w:w="3031" w:type="dxa"/>
          </w:tcPr>
          <w:p w14:paraId="5A624768" w14:textId="77777777" w:rsidR="00170835" w:rsidRPr="00170835" w:rsidRDefault="003366A5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316768</w:t>
            </w:r>
          </w:p>
        </w:tc>
        <w:tc>
          <w:tcPr>
            <w:tcW w:w="2591" w:type="dxa"/>
          </w:tcPr>
          <w:p w14:paraId="075A35FA" w14:textId="77777777" w:rsidR="00170835" w:rsidRPr="00170835" w:rsidRDefault="003366A5" w:rsidP="003366A5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gsingh090@mylangara.bc.ca</w:t>
            </w:r>
          </w:p>
        </w:tc>
      </w:tr>
      <w:tr w:rsidR="00170835" w14:paraId="0CDB4812" w14:textId="77777777" w:rsidTr="00CB4D24">
        <w:trPr>
          <w:trHeight w:val="6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5B87517E" w14:textId="77777777" w:rsidR="00170835" w:rsidRPr="003366A5" w:rsidRDefault="003366A5" w:rsidP="003366A5">
            <w:pPr>
              <w:pStyle w:val="NormalWeb"/>
              <w:jc w:val="center"/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b w:val="0"/>
                <w:color w:val="000000"/>
                <w:sz w:val="28"/>
                <w:szCs w:val="28"/>
              </w:rPr>
              <w:t>4</w:t>
            </w:r>
          </w:p>
        </w:tc>
        <w:tc>
          <w:tcPr>
            <w:tcW w:w="3673" w:type="dxa"/>
          </w:tcPr>
          <w:p w14:paraId="714E2C22" w14:textId="77777777" w:rsidR="00170835" w:rsidRPr="002A2439" w:rsidRDefault="00852C48" w:rsidP="00852C48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8"/>
                <w:szCs w:val="28"/>
              </w:rPr>
            </w:pPr>
            <w:proofErr w:type="spellStart"/>
            <w:r w:rsidRPr="002A2439">
              <w:rPr>
                <w:rFonts w:ascii="Lucida Sans Unicode" w:hAnsi="Lucida Sans Unicode" w:cs="Lucida Sans Unicode"/>
                <w:spacing w:val="3"/>
                <w:shd w:val="clear" w:color="auto" w:fill="FFFFFF"/>
              </w:rPr>
              <w:t>Shantam</w:t>
            </w:r>
            <w:proofErr w:type="spellEnd"/>
            <w:r w:rsidR="00C71CB5" w:rsidRPr="002A2439">
              <w:rPr>
                <w:rFonts w:ascii="Lucida Sans Unicode" w:hAnsi="Lucida Sans Unicode" w:cs="Lucida Sans Unicode"/>
                <w:spacing w:val="3"/>
                <w:shd w:val="clear" w:color="auto" w:fill="FFFFFF"/>
              </w:rPr>
              <w:t xml:space="preserve"> </w:t>
            </w:r>
            <w:proofErr w:type="spellStart"/>
            <w:r w:rsidRPr="002A2439">
              <w:rPr>
                <w:rFonts w:ascii="Lucida Sans Unicode" w:hAnsi="Lucida Sans Unicode" w:cs="Lucida Sans Unicode"/>
                <w:spacing w:val="3"/>
                <w:shd w:val="clear" w:color="auto" w:fill="FFFFFF"/>
              </w:rPr>
              <w:t>Jaswal</w:t>
            </w:r>
            <w:proofErr w:type="spellEnd"/>
          </w:p>
        </w:tc>
        <w:tc>
          <w:tcPr>
            <w:tcW w:w="3031" w:type="dxa"/>
          </w:tcPr>
          <w:p w14:paraId="5EFFFAA1" w14:textId="77777777" w:rsidR="00170835" w:rsidRPr="00170835" w:rsidRDefault="009D10ED" w:rsidP="009D10ED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292805</w:t>
            </w:r>
          </w:p>
        </w:tc>
        <w:tc>
          <w:tcPr>
            <w:tcW w:w="2591" w:type="dxa"/>
          </w:tcPr>
          <w:p w14:paraId="1D3ECA15" w14:textId="77777777" w:rsidR="00170835" w:rsidRPr="00170835" w:rsidRDefault="00852C48" w:rsidP="00852C48">
            <w:pPr>
              <w:pStyle w:val="NormalWeb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Sjaswal02@mylangara.bc.ca</w:t>
            </w:r>
          </w:p>
        </w:tc>
      </w:tr>
    </w:tbl>
    <w:p w14:paraId="5368961B" w14:textId="77777777" w:rsidR="00170835" w:rsidRDefault="00170835" w:rsidP="00170835">
      <w:pPr>
        <w:pStyle w:val="NormalWeb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br/>
      </w:r>
    </w:p>
    <w:p w14:paraId="6E537328" w14:textId="77777777" w:rsidR="00170835" w:rsidRPr="00170835" w:rsidRDefault="00170835" w:rsidP="00050457">
      <w:pPr>
        <w:pStyle w:val="NormalWeb"/>
        <w:jc w:val="both"/>
        <w:rPr>
          <w:rFonts w:ascii="Verdana" w:hAnsi="Verdana"/>
          <w:color w:val="000000"/>
          <w:sz w:val="22"/>
          <w:szCs w:val="22"/>
        </w:rPr>
      </w:pPr>
      <w:r w:rsidRPr="00170835">
        <w:rPr>
          <w:rFonts w:ascii="Verdana" w:hAnsi="Verdana"/>
          <w:color w:val="000000"/>
          <w:sz w:val="22"/>
          <w:szCs w:val="22"/>
        </w:rPr>
        <w:t xml:space="preserve">By </w:t>
      </w:r>
      <w:r w:rsidR="00050457" w:rsidRPr="00170835">
        <w:rPr>
          <w:rFonts w:ascii="Verdana" w:hAnsi="Verdana"/>
          <w:color w:val="000000"/>
          <w:sz w:val="22"/>
          <w:szCs w:val="22"/>
        </w:rPr>
        <w:t>key</w:t>
      </w:r>
      <w:r w:rsidR="00050457">
        <w:rPr>
          <w:rFonts w:ascii="Verdana" w:hAnsi="Verdana"/>
          <w:color w:val="000000"/>
          <w:sz w:val="22"/>
          <w:szCs w:val="22"/>
        </w:rPr>
        <w:t>ing</w:t>
      </w:r>
      <w:r>
        <w:rPr>
          <w:rFonts w:ascii="Verdana" w:hAnsi="Verdana"/>
          <w:color w:val="000000"/>
          <w:sz w:val="22"/>
          <w:szCs w:val="22"/>
        </w:rPr>
        <w:t xml:space="preserve"> our names and student ID</w:t>
      </w:r>
      <w:r w:rsidRPr="00170835">
        <w:rPr>
          <w:rFonts w:ascii="Verdana" w:hAnsi="Verdana"/>
          <w:color w:val="000000"/>
          <w:sz w:val="22"/>
          <w:szCs w:val="22"/>
        </w:rPr>
        <w:t xml:space="preserve">s in the above table, we certify that the work </w:t>
      </w:r>
      <w:r w:rsidR="00050457">
        <w:rPr>
          <w:rFonts w:ascii="Verdana" w:hAnsi="Verdana"/>
          <w:color w:val="000000"/>
          <w:sz w:val="22"/>
          <w:szCs w:val="22"/>
        </w:rPr>
        <w:t xml:space="preserve">submitted with this </w:t>
      </w:r>
      <w:r w:rsidR="00050457" w:rsidRPr="00050457">
        <w:rPr>
          <w:rFonts w:ascii="Verdana" w:hAnsi="Verdana"/>
          <w:noProof/>
          <w:color w:val="000000"/>
          <w:sz w:val="22"/>
          <w:szCs w:val="22"/>
        </w:rPr>
        <w:t>cover letter</w:t>
      </w:r>
      <w:r w:rsidRPr="00170835">
        <w:rPr>
          <w:rFonts w:ascii="Verdana" w:hAnsi="Verdana"/>
          <w:color w:val="000000"/>
          <w:sz w:val="22"/>
          <w:szCs w:val="22"/>
        </w:rPr>
        <w:t xml:space="preserve"> was performed solely by those whose names and student </w:t>
      </w:r>
      <w:r w:rsidRPr="00050457">
        <w:rPr>
          <w:rFonts w:ascii="Verdana" w:hAnsi="Verdana"/>
          <w:noProof/>
          <w:color w:val="000000"/>
          <w:sz w:val="22"/>
          <w:szCs w:val="22"/>
        </w:rPr>
        <w:t>IDsare included</w:t>
      </w:r>
      <w:r w:rsidRPr="00170835">
        <w:rPr>
          <w:rFonts w:ascii="Verdana" w:hAnsi="Verdana"/>
          <w:color w:val="000000"/>
          <w:sz w:val="22"/>
          <w:szCs w:val="22"/>
        </w:rPr>
        <w:t xml:space="preserve"> above.</w:t>
      </w:r>
    </w:p>
    <w:p w14:paraId="1275AE36" w14:textId="77777777" w:rsidR="00170835" w:rsidRPr="00170835" w:rsidRDefault="00050457" w:rsidP="00050457">
      <w:pPr>
        <w:pStyle w:val="NormalWeb"/>
        <w:jc w:val="both"/>
        <w:rPr>
          <w:rFonts w:ascii="Verdana" w:hAnsi="Verdana"/>
          <w:color w:val="000000"/>
          <w:sz w:val="22"/>
          <w:szCs w:val="22"/>
        </w:rPr>
      </w:pPr>
      <w:r>
        <w:rPr>
          <w:rFonts w:ascii="Verdana" w:hAnsi="Verdana"/>
          <w:noProof/>
          <w:color w:val="000000"/>
          <w:sz w:val="22"/>
          <w:szCs w:val="22"/>
        </w:rPr>
        <w:t>Also</w:t>
      </w:r>
      <w:r w:rsidR="00170835" w:rsidRPr="00170835">
        <w:rPr>
          <w:rFonts w:ascii="Verdana" w:hAnsi="Verdana"/>
          <w:color w:val="000000"/>
          <w:sz w:val="22"/>
          <w:szCs w:val="22"/>
        </w:rPr>
        <w:t xml:space="preserve">, we indicate that we are fully aware of the rules and </w:t>
      </w:r>
      <w:r>
        <w:rPr>
          <w:rFonts w:ascii="Verdana" w:hAnsi="Verdana"/>
          <w:color w:val="000000"/>
          <w:sz w:val="22"/>
          <w:szCs w:val="22"/>
        </w:rPr>
        <w:t xml:space="preserve">consequences of </w:t>
      </w:r>
      <w:r w:rsidR="00170835" w:rsidRPr="00170835">
        <w:rPr>
          <w:rFonts w:ascii="Verdana" w:hAnsi="Verdana"/>
          <w:color w:val="000000"/>
          <w:sz w:val="22"/>
          <w:szCs w:val="22"/>
        </w:rPr>
        <w:t xml:space="preserve">plagiarism, as set forth by the </w:t>
      </w:r>
      <w:r w:rsidR="00D14600">
        <w:rPr>
          <w:rFonts w:ascii="Verdana" w:hAnsi="Verdana"/>
          <w:color w:val="000000"/>
          <w:sz w:val="22"/>
          <w:szCs w:val="22"/>
        </w:rPr>
        <w:t>Langara</w:t>
      </w:r>
      <w:r w:rsidR="00170835">
        <w:rPr>
          <w:rFonts w:ascii="Verdana" w:hAnsi="Verdana"/>
          <w:color w:val="000000"/>
          <w:sz w:val="22"/>
          <w:szCs w:val="22"/>
        </w:rPr>
        <w:t xml:space="preserve"> College.</w:t>
      </w:r>
    </w:p>
    <w:p w14:paraId="47A8F7A7" w14:textId="77777777" w:rsidR="00170835" w:rsidRPr="00DF45BD" w:rsidRDefault="00170835" w:rsidP="00170835">
      <w:pPr>
        <w:pStyle w:val="NormalWeb"/>
        <w:rPr>
          <w:rStyle w:val="apple-converted-space"/>
          <w:rFonts w:asciiTheme="minorHAnsi" w:eastAsiaTheme="majorEastAsia" w:hAnsiTheme="minorHAnsi"/>
          <w:color w:val="000000"/>
          <w:sz w:val="22"/>
          <w:szCs w:val="22"/>
        </w:rPr>
      </w:pPr>
      <w:r w:rsidRPr="00DF45BD">
        <w:rPr>
          <w:rFonts w:asciiTheme="minorHAnsi" w:hAnsiTheme="minorHAnsi"/>
          <w:color w:val="000000"/>
          <w:sz w:val="22"/>
          <w:szCs w:val="22"/>
        </w:rPr>
        <w:br/>
        <w:t> </w:t>
      </w:r>
      <w:r w:rsidRPr="00DF45BD">
        <w:rPr>
          <w:rStyle w:val="apple-converted-space"/>
          <w:rFonts w:asciiTheme="minorHAnsi" w:hAnsiTheme="minorHAnsi"/>
          <w:color w:val="000000"/>
          <w:sz w:val="22"/>
          <w:szCs w:val="22"/>
        </w:rPr>
        <w:t> </w:t>
      </w:r>
    </w:p>
    <w:p w14:paraId="1EF2B8D5" w14:textId="02E9E799" w:rsidR="00CB4D24" w:rsidRDefault="00CB4D24" w:rsidP="00CB4D24">
      <w:pPr>
        <w:tabs>
          <w:tab w:val="left" w:pos="3705"/>
        </w:tabs>
      </w:pPr>
    </w:p>
    <w:p w14:paraId="62669366" w14:textId="1431A074" w:rsidR="00C06A4A" w:rsidRDefault="00C06A4A" w:rsidP="00CB4D24">
      <w:pPr>
        <w:tabs>
          <w:tab w:val="left" w:pos="3705"/>
        </w:tabs>
      </w:pPr>
    </w:p>
    <w:p w14:paraId="4EE537F0" w14:textId="4A9FDC10" w:rsidR="00C06A4A" w:rsidRDefault="00C06A4A" w:rsidP="00CB4D24">
      <w:pPr>
        <w:tabs>
          <w:tab w:val="left" w:pos="3705"/>
        </w:tabs>
      </w:pPr>
    </w:p>
    <w:p w14:paraId="71CA1E89" w14:textId="72026DF8" w:rsidR="00C06A4A" w:rsidRDefault="00C06A4A" w:rsidP="00CB4D24">
      <w:pPr>
        <w:tabs>
          <w:tab w:val="left" w:pos="3705"/>
        </w:tabs>
      </w:pPr>
    </w:p>
    <w:p w14:paraId="6241BB34" w14:textId="0EB79A54" w:rsidR="00C06A4A" w:rsidRDefault="00C06A4A" w:rsidP="00CB4D24">
      <w:pPr>
        <w:tabs>
          <w:tab w:val="left" w:pos="3705"/>
        </w:tabs>
      </w:pPr>
    </w:p>
    <w:p w14:paraId="150E0CE5" w14:textId="57117319" w:rsidR="00C06A4A" w:rsidRDefault="00C06A4A" w:rsidP="00CB4D24">
      <w:pPr>
        <w:tabs>
          <w:tab w:val="left" w:pos="3705"/>
        </w:tabs>
      </w:pPr>
    </w:p>
    <w:p w14:paraId="537971FA" w14:textId="28483A8A" w:rsidR="00C06A4A" w:rsidRDefault="00C06A4A" w:rsidP="00CB4D24">
      <w:pPr>
        <w:tabs>
          <w:tab w:val="left" w:pos="3705"/>
        </w:tabs>
      </w:pPr>
      <w:r>
        <w:lastRenderedPageBreak/>
        <w:t>Requirements:</w:t>
      </w:r>
    </w:p>
    <w:p w14:paraId="75FA82E4" w14:textId="74EADAF9" w:rsidR="00C06A4A" w:rsidRDefault="00C06A4A" w:rsidP="00C06A4A">
      <w:pPr>
        <w:pStyle w:val="ListParagraph"/>
        <w:numPr>
          <w:ilvl w:val="0"/>
          <w:numId w:val="2"/>
        </w:numPr>
        <w:tabs>
          <w:tab w:val="left" w:pos="3705"/>
        </w:tabs>
        <w:jc w:val="center"/>
      </w:pPr>
      <w:r>
        <w:t>We have many images on our images tag. Including thumbnail Images</w:t>
      </w:r>
    </w:p>
    <w:p w14:paraId="70DF7039" w14:textId="1EE94BAA" w:rsidR="00C06A4A" w:rsidRDefault="00C06A4A" w:rsidP="00C06A4A">
      <w:pPr>
        <w:pStyle w:val="ListParagraph"/>
        <w:numPr>
          <w:ilvl w:val="0"/>
          <w:numId w:val="2"/>
        </w:numPr>
        <w:tabs>
          <w:tab w:val="left" w:pos="3705"/>
        </w:tabs>
        <w:jc w:val="center"/>
      </w:pPr>
      <w:r>
        <w:t>When we hover on the images the “view Image” paragraph moves up.</w:t>
      </w:r>
    </w:p>
    <w:p w14:paraId="2C0E8EF8" w14:textId="77086F3A" w:rsidR="00C06A4A" w:rsidRDefault="00C06A4A" w:rsidP="00C06A4A">
      <w:pPr>
        <w:pStyle w:val="ListParagraph"/>
        <w:numPr>
          <w:ilvl w:val="0"/>
          <w:numId w:val="2"/>
        </w:numPr>
        <w:tabs>
          <w:tab w:val="left" w:pos="3705"/>
        </w:tabs>
        <w:jc w:val="center"/>
      </w:pPr>
      <w:r>
        <w:t>On the quotes tag we have a meditation music.</w:t>
      </w:r>
    </w:p>
    <w:p w14:paraId="0253E5E2" w14:textId="23069F62" w:rsidR="00C032BB" w:rsidRDefault="00C06A4A" w:rsidP="00145554">
      <w:pPr>
        <w:pStyle w:val="ListParagraph"/>
        <w:numPr>
          <w:ilvl w:val="0"/>
          <w:numId w:val="2"/>
        </w:numPr>
        <w:tabs>
          <w:tab w:val="left" w:pos="3705"/>
        </w:tabs>
        <w:jc w:val="center"/>
      </w:pPr>
      <w:r>
        <w:t>When you hover over the navigation menu you get different color for each tag</w:t>
      </w:r>
      <w:r w:rsidR="00F02BC0">
        <w:t>.</w:t>
      </w:r>
    </w:p>
    <w:p w14:paraId="501D4339" w14:textId="7044471A" w:rsidR="00145554" w:rsidRDefault="00145554" w:rsidP="00145554">
      <w:pPr>
        <w:pStyle w:val="ListParagraph"/>
        <w:numPr>
          <w:ilvl w:val="0"/>
          <w:numId w:val="2"/>
        </w:numPr>
        <w:tabs>
          <w:tab w:val="left" w:pos="3705"/>
        </w:tabs>
        <w:jc w:val="center"/>
      </w:pPr>
      <w:r>
        <w:t>Contact us contains input fields, text area, radio button, checkbox, drop-down box, submit button and alerts the user when they submit the form.</w:t>
      </w:r>
    </w:p>
    <w:p w14:paraId="20D640A6" w14:textId="02D2F3A2" w:rsidR="00EE3DC6" w:rsidRDefault="00EE3DC6" w:rsidP="00EE3DC6">
      <w:pPr>
        <w:pStyle w:val="ListParagraph"/>
        <w:numPr>
          <w:ilvl w:val="0"/>
          <w:numId w:val="2"/>
        </w:numPr>
        <w:tabs>
          <w:tab w:val="left" w:pos="3705"/>
        </w:tabs>
        <w:jc w:val="center"/>
      </w:pPr>
      <w:r>
        <w:t>Examples are addressed below:</w:t>
      </w:r>
    </w:p>
    <w:p w14:paraId="3D8A0C4D" w14:textId="77777777" w:rsidR="00EE3DC6" w:rsidRDefault="00EE3DC6" w:rsidP="00A37A9B">
      <w:pPr>
        <w:tabs>
          <w:tab w:val="left" w:pos="3705"/>
        </w:tabs>
      </w:pPr>
    </w:p>
    <w:p w14:paraId="75D4E343" w14:textId="292F47B1" w:rsidR="00145554" w:rsidRDefault="00145554" w:rsidP="00A37A9B">
      <w:pPr>
        <w:pStyle w:val="ListParagraph"/>
        <w:tabs>
          <w:tab w:val="left" w:pos="3705"/>
        </w:tabs>
      </w:pPr>
      <w:r>
        <w:t>Background:</w:t>
      </w:r>
      <w:r w:rsidR="002A2FBF">
        <w:t xml:space="preserve"> </w:t>
      </w:r>
      <w:r w:rsidR="002A2FBF">
        <w:tab/>
      </w:r>
      <w:r w:rsidR="00E818E8">
        <w:t xml:space="preserve">Happyclub.css -&gt; </w:t>
      </w:r>
      <w:r w:rsidR="002A2FBF">
        <w:t>line 25-28</w:t>
      </w:r>
    </w:p>
    <w:p w14:paraId="2EFB93D9" w14:textId="2FBD3A1F" w:rsidR="00145554" w:rsidRDefault="00145554" w:rsidP="00A37A9B">
      <w:pPr>
        <w:pStyle w:val="ListParagraph"/>
        <w:tabs>
          <w:tab w:val="left" w:pos="3705"/>
        </w:tabs>
      </w:pPr>
      <w:r>
        <w:t>Border:</w:t>
      </w:r>
      <w:r w:rsidR="00836DAF">
        <w:t xml:space="preserve"> </w:t>
      </w:r>
      <w:r w:rsidR="00836DAF">
        <w:tab/>
      </w:r>
      <w:r w:rsidR="00494447">
        <w:t xml:space="preserve">Happyclub.css -&gt; </w:t>
      </w:r>
      <w:r w:rsidR="00836DAF">
        <w:t>line 42</w:t>
      </w:r>
    </w:p>
    <w:p w14:paraId="02550B43" w14:textId="1CBB3EB1" w:rsidR="00145554" w:rsidRDefault="00145554" w:rsidP="00A37A9B">
      <w:pPr>
        <w:pStyle w:val="ListParagraph"/>
        <w:tabs>
          <w:tab w:val="left" w:pos="3705"/>
        </w:tabs>
      </w:pPr>
      <w:r>
        <w:t>Color:</w:t>
      </w:r>
      <w:r w:rsidR="00705C66">
        <w:tab/>
        <w:t>Happyclub.css -&gt; line 83</w:t>
      </w:r>
    </w:p>
    <w:p w14:paraId="55D79AF4" w14:textId="0B2C09F5" w:rsidR="00145554" w:rsidRDefault="00145554" w:rsidP="00A37A9B">
      <w:pPr>
        <w:pStyle w:val="ListParagraph"/>
        <w:tabs>
          <w:tab w:val="left" w:pos="3705"/>
        </w:tabs>
      </w:pPr>
      <w:r>
        <w:t>Float:</w:t>
      </w:r>
      <w:r w:rsidR="006E465F">
        <w:tab/>
        <w:t>style.css -&gt; line 29</w:t>
      </w:r>
    </w:p>
    <w:p w14:paraId="5DF4FD47" w14:textId="1F275BE7" w:rsidR="00145554" w:rsidRDefault="00145554" w:rsidP="00A37A9B">
      <w:pPr>
        <w:pStyle w:val="ListParagraph"/>
        <w:tabs>
          <w:tab w:val="left" w:pos="3705"/>
        </w:tabs>
      </w:pPr>
      <w:r>
        <w:t>Font:</w:t>
      </w:r>
      <w:r w:rsidR="00EE3DC6">
        <w:tab/>
      </w:r>
      <w:r w:rsidR="00895FB0">
        <w:t>Happyclub.css -&gt;</w:t>
      </w:r>
      <w:r w:rsidR="00EE3DC6">
        <w:t xml:space="preserve"> line </w:t>
      </w:r>
      <w:r w:rsidR="00A07483">
        <w:t>9, 52, 54</w:t>
      </w:r>
    </w:p>
    <w:p w14:paraId="1443AEA8" w14:textId="729B9AB7" w:rsidR="00145554" w:rsidRDefault="00145554" w:rsidP="00A37A9B">
      <w:pPr>
        <w:pStyle w:val="ListParagraph"/>
        <w:tabs>
          <w:tab w:val="left" w:pos="3705"/>
        </w:tabs>
      </w:pPr>
      <w:r>
        <w:t>Height:</w:t>
      </w:r>
      <w:r w:rsidR="00EE3DC6">
        <w:t xml:space="preserve"> </w:t>
      </w:r>
      <w:r w:rsidR="00EE3DC6">
        <w:tab/>
      </w:r>
      <w:r w:rsidR="00B91FB4">
        <w:t xml:space="preserve">Happyclub.css -&gt; </w:t>
      </w:r>
      <w:r w:rsidR="00EE3DC6">
        <w:t>line 13</w:t>
      </w:r>
    </w:p>
    <w:p w14:paraId="412FD37D" w14:textId="054D4875" w:rsidR="00145554" w:rsidRDefault="00145554" w:rsidP="00A37A9B">
      <w:pPr>
        <w:pStyle w:val="ListParagraph"/>
        <w:tabs>
          <w:tab w:val="left" w:pos="3705"/>
        </w:tabs>
      </w:pPr>
      <w:r>
        <w:t>Line-height:</w:t>
      </w:r>
      <w:r w:rsidR="00DD28B5">
        <w:tab/>
        <w:t>style.css -&gt; line 7</w:t>
      </w:r>
    </w:p>
    <w:p w14:paraId="180B1B76" w14:textId="6CF0B604" w:rsidR="00145554" w:rsidRDefault="00145554" w:rsidP="00A37A9B">
      <w:pPr>
        <w:pStyle w:val="ListParagraph"/>
        <w:tabs>
          <w:tab w:val="left" w:pos="3705"/>
        </w:tabs>
      </w:pPr>
      <w:r>
        <w:t>List-style:</w:t>
      </w:r>
      <w:r w:rsidR="00024A52">
        <w:tab/>
        <w:t>style.css -&gt; line 18</w:t>
      </w:r>
    </w:p>
    <w:p w14:paraId="45FB4473" w14:textId="0F2C86E1" w:rsidR="00145554" w:rsidRDefault="00145554" w:rsidP="00A37A9B">
      <w:pPr>
        <w:pStyle w:val="ListParagraph"/>
        <w:tabs>
          <w:tab w:val="left" w:pos="3705"/>
        </w:tabs>
      </w:pPr>
      <w:r>
        <w:t>Margin:</w:t>
      </w:r>
      <w:r w:rsidR="00E77ED5">
        <w:tab/>
        <w:t>Happyclub.css -&gt; line 45-47</w:t>
      </w:r>
    </w:p>
    <w:p w14:paraId="3538C9ED" w14:textId="7D5B0056" w:rsidR="00EE3DC6" w:rsidRDefault="00EE3DC6" w:rsidP="00A37A9B">
      <w:pPr>
        <w:pStyle w:val="ListParagraph"/>
        <w:tabs>
          <w:tab w:val="left" w:pos="3705"/>
        </w:tabs>
      </w:pPr>
      <w:r>
        <w:t>Overflow:</w:t>
      </w:r>
      <w:r w:rsidR="00280F35">
        <w:tab/>
        <w:t>style.css -&gt; line 21</w:t>
      </w:r>
    </w:p>
    <w:p w14:paraId="6C7E3D1B" w14:textId="7A18CF34" w:rsidR="00EE3DC6" w:rsidRDefault="00EE3DC6" w:rsidP="00A37A9B">
      <w:pPr>
        <w:pStyle w:val="ListParagraph"/>
        <w:tabs>
          <w:tab w:val="left" w:pos="3705"/>
        </w:tabs>
      </w:pPr>
      <w:r>
        <w:t>Padding:</w:t>
      </w:r>
      <w:r w:rsidR="001D5692">
        <w:tab/>
        <w:t xml:space="preserve">Happyclub.css -&gt; </w:t>
      </w:r>
      <w:r w:rsidR="002221B6">
        <w:t>line 78</w:t>
      </w:r>
      <w:r w:rsidR="00687FDF">
        <w:t>, 41</w:t>
      </w:r>
    </w:p>
    <w:p w14:paraId="3B0D4CA5" w14:textId="7EA1A80C" w:rsidR="00EE3DC6" w:rsidRDefault="00EE3DC6" w:rsidP="00A37A9B">
      <w:pPr>
        <w:pStyle w:val="ListParagraph"/>
        <w:tabs>
          <w:tab w:val="left" w:pos="3705"/>
        </w:tabs>
      </w:pPr>
      <w:r>
        <w:t>Position:</w:t>
      </w:r>
      <w:r w:rsidR="00A44E34">
        <w:tab/>
        <w:t>style.css -&gt; line 11, 12</w:t>
      </w:r>
    </w:p>
    <w:p w14:paraId="5F7D5940" w14:textId="7346F230" w:rsidR="00EE3DC6" w:rsidRDefault="00EE3DC6" w:rsidP="00A37A9B">
      <w:pPr>
        <w:pStyle w:val="ListParagraph"/>
        <w:tabs>
          <w:tab w:val="left" w:pos="3705"/>
        </w:tabs>
      </w:pPr>
      <w:r>
        <w:t>Text-align:</w:t>
      </w:r>
      <w:r w:rsidR="000E2711">
        <w:tab/>
        <w:t xml:space="preserve">Happyclub.css -&gt; </w:t>
      </w:r>
      <w:r w:rsidR="00C92C7C">
        <w:t>line</w:t>
      </w:r>
      <w:r w:rsidR="00BF4099">
        <w:t xml:space="preserve"> </w:t>
      </w:r>
      <w:r w:rsidR="000E2711">
        <w:t>84</w:t>
      </w:r>
    </w:p>
    <w:p w14:paraId="7D7CC78D" w14:textId="0BBCE108" w:rsidR="00EE3DC6" w:rsidRDefault="00EE3DC6" w:rsidP="00A37A9B">
      <w:pPr>
        <w:pStyle w:val="ListParagraph"/>
        <w:tabs>
          <w:tab w:val="left" w:pos="3705"/>
        </w:tabs>
      </w:pPr>
      <w:r>
        <w:t>Width:</w:t>
      </w:r>
      <w:r>
        <w:tab/>
      </w:r>
      <w:r w:rsidR="00093CF5">
        <w:t xml:space="preserve">Happyclub.css -&gt; </w:t>
      </w:r>
      <w:r>
        <w:t>line 12</w:t>
      </w:r>
    </w:p>
    <w:p w14:paraId="6811AEB2" w14:textId="4C9C8579" w:rsidR="00A37A9B" w:rsidRDefault="00A37A9B" w:rsidP="00A37A9B">
      <w:pPr>
        <w:pStyle w:val="ListParagraph"/>
        <w:tabs>
          <w:tab w:val="left" w:pos="3705"/>
        </w:tabs>
        <w:jc w:val="both"/>
      </w:pPr>
    </w:p>
    <w:p w14:paraId="2BB95E08" w14:textId="0159220A" w:rsidR="00A37A9B" w:rsidRDefault="00A37A9B" w:rsidP="00A37A9B">
      <w:pPr>
        <w:pStyle w:val="ListParagraph"/>
        <w:tabs>
          <w:tab w:val="left" w:pos="3705"/>
        </w:tabs>
        <w:jc w:val="both"/>
      </w:pPr>
    </w:p>
    <w:p w14:paraId="537B97E6" w14:textId="198A996D" w:rsidR="00A37A9B" w:rsidRPr="00A37A9B" w:rsidRDefault="00A37A9B" w:rsidP="00A37A9B">
      <w:pPr>
        <w:pStyle w:val="ListParagraph"/>
        <w:tabs>
          <w:tab w:val="left" w:pos="3705"/>
        </w:tabs>
        <w:jc w:val="both"/>
        <w:rPr>
          <w:b/>
          <w:bCs/>
          <w:sz w:val="28"/>
          <w:szCs w:val="28"/>
        </w:rPr>
      </w:pPr>
      <w:r w:rsidRPr="00A37A9B">
        <w:rPr>
          <w:b/>
          <w:bCs/>
          <w:sz w:val="28"/>
          <w:szCs w:val="28"/>
        </w:rPr>
        <w:t>Link:</w:t>
      </w:r>
    </w:p>
    <w:p w14:paraId="6C45E075" w14:textId="6157D530" w:rsidR="00A909A5" w:rsidRDefault="007D2F4E" w:rsidP="00A37A9B">
      <w:pPr>
        <w:pStyle w:val="ListParagraph"/>
        <w:tabs>
          <w:tab w:val="left" w:pos="3705"/>
        </w:tabs>
        <w:jc w:val="both"/>
      </w:pPr>
      <w:hyperlink r:id="rId7" w:history="1">
        <w:r w:rsidRPr="007D2F4E">
          <w:rPr>
            <w:rStyle w:val="Hyperlink"/>
          </w:rPr>
          <w:t>http://mylinux.langara.bc.ca/~kkianpoor00/HappyClub/i</w:t>
        </w:r>
        <w:r w:rsidRPr="007D2F4E">
          <w:rPr>
            <w:rStyle w:val="Hyperlink"/>
          </w:rPr>
          <w:t>n</w:t>
        </w:r>
        <w:r w:rsidRPr="007D2F4E">
          <w:rPr>
            <w:rStyle w:val="Hyperlink"/>
          </w:rPr>
          <w:t>dex.html</w:t>
        </w:r>
      </w:hyperlink>
    </w:p>
    <w:p w14:paraId="6B89362C" w14:textId="09F02F39" w:rsidR="00A909A5" w:rsidRDefault="00A909A5" w:rsidP="00A37A9B">
      <w:pPr>
        <w:pStyle w:val="ListParagraph"/>
        <w:tabs>
          <w:tab w:val="left" w:pos="3705"/>
        </w:tabs>
        <w:jc w:val="both"/>
      </w:pPr>
    </w:p>
    <w:p w14:paraId="5E504D49" w14:textId="1F39F6B0" w:rsidR="00A909A5" w:rsidRDefault="00A909A5" w:rsidP="00A37A9B">
      <w:pPr>
        <w:pStyle w:val="ListParagraph"/>
        <w:tabs>
          <w:tab w:val="left" w:pos="3705"/>
        </w:tabs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:</w:t>
      </w:r>
    </w:p>
    <w:p w14:paraId="0DB9758A" w14:textId="7D4B671C" w:rsidR="00A909A5" w:rsidRPr="009C0384" w:rsidRDefault="009C0384" w:rsidP="00A37A9B">
      <w:pPr>
        <w:pStyle w:val="ListParagraph"/>
        <w:tabs>
          <w:tab w:val="left" w:pos="3705"/>
        </w:tabs>
        <w:jc w:val="both"/>
      </w:pPr>
      <w:r>
        <w:t xml:space="preserve">We </w:t>
      </w:r>
      <w:r w:rsidR="0062682A">
        <w:t>wrote this from scratch.</w:t>
      </w:r>
    </w:p>
    <w:p w14:paraId="6596287F" w14:textId="77777777" w:rsidR="00A37A9B" w:rsidRDefault="00A37A9B" w:rsidP="00A37A9B">
      <w:pPr>
        <w:pStyle w:val="ListParagraph"/>
        <w:tabs>
          <w:tab w:val="left" w:pos="3705"/>
        </w:tabs>
        <w:jc w:val="both"/>
      </w:pPr>
      <w:bookmarkStart w:id="0" w:name="_GoBack"/>
      <w:bookmarkEnd w:id="0"/>
    </w:p>
    <w:p w14:paraId="0AC1A596" w14:textId="41FA294F" w:rsidR="00A37A9B" w:rsidRDefault="00A37A9B" w:rsidP="00EE3DC6">
      <w:pPr>
        <w:pStyle w:val="ListParagraph"/>
        <w:tabs>
          <w:tab w:val="left" w:pos="3705"/>
        </w:tabs>
        <w:jc w:val="center"/>
      </w:pPr>
    </w:p>
    <w:p w14:paraId="75CCD26C" w14:textId="2C58D1C3" w:rsidR="00A37A9B" w:rsidRDefault="00A37A9B" w:rsidP="00EE3DC6">
      <w:pPr>
        <w:pStyle w:val="ListParagraph"/>
        <w:tabs>
          <w:tab w:val="left" w:pos="3705"/>
        </w:tabs>
        <w:jc w:val="center"/>
      </w:pPr>
    </w:p>
    <w:p w14:paraId="667403A6" w14:textId="77777777" w:rsidR="00A37A9B" w:rsidRPr="00CB4D24" w:rsidRDefault="00A37A9B" w:rsidP="00EE3DC6">
      <w:pPr>
        <w:pStyle w:val="ListParagraph"/>
        <w:tabs>
          <w:tab w:val="left" w:pos="3705"/>
        </w:tabs>
        <w:jc w:val="center"/>
      </w:pPr>
    </w:p>
    <w:sectPr w:rsidR="00A37A9B" w:rsidRPr="00CB4D24" w:rsidSect="00170835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F52F84"/>
    <w:multiLevelType w:val="hybridMultilevel"/>
    <w:tmpl w:val="F9A258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300CF2"/>
    <w:multiLevelType w:val="multilevel"/>
    <w:tmpl w:val="C8586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srAwNzU0MLA0NjRW0lEKTi0uzszPAykwrwUA5IoKGSwAAAA="/>
  </w:docVars>
  <w:rsids>
    <w:rsidRoot w:val="00170835"/>
    <w:rsid w:val="000141B9"/>
    <w:rsid w:val="00024A52"/>
    <w:rsid w:val="00050457"/>
    <w:rsid w:val="00093CF5"/>
    <w:rsid w:val="000B2B0F"/>
    <w:rsid w:val="000E2711"/>
    <w:rsid w:val="00145554"/>
    <w:rsid w:val="00170835"/>
    <w:rsid w:val="00190EC7"/>
    <w:rsid w:val="001D5692"/>
    <w:rsid w:val="002221B6"/>
    <w:rsid w:val="00280F35"/>
    <w:rsid w:val="002A2439"/>
    <w:rsid w:val="002A2FBF"/>
    <w:rsid w:val="002F1A99"/>
    <w:rsid w:val="003366A5"/>
    <w:rsid w:val="00474625"/>
    <w:rsid w:val="00494447"/>
    <w:rsid w:val="0062682A"/>
    <w:rsid w:val="006620D4"/>
    <w:rsid w:val="00687FDF"/>
    <w:rsid w:val="006E465F"/>
    <w:rsid w:val="00705C66"/>
    <w:rsid w:val="007A7010"/>
    <w:rsid w:val="007D2F4E"/>
    <w:rsid w:val="00836DAF"/>
    <w:rsid w:val="00852C48"/>
    <w:rsid w:val="00895FB0"/>
    <w:rsid w:val="009C0384"/>
    <w:rsid w:val="009D10ED"/>
    <w:rsid w:val="00A07483"/>
    <w:rsid w:val="00A37A9B"/>
    <w:rsid w:val="00A44E34"/>
    <w:rsid w:val="00A909A5"/>
    <w:rsid w:val="00B7003E"/>
    <w:rsid w:val="00B75361"/>
    <w:rsid w:val="00B91FB4"/>
    <w:rsid w:val="00BF4099"/>
    <w:rsid w:val="00C032BB"/>
    <w:rsid w:val="00C06A4A"/>
    <w:rsid w:val="00C71CB5"/>
    <w:rsid w:val="00C92C7C"/>
    <w:rsid w:val="00CB4D24"/>
    <w:rsid w:val="00D14600"/>
    <w:rsid w:val="00DD28B5"/>
    <w:rsid w:val="00E60AB1"/>
    <w:rsid w:val="00E77ED5"/>
    <w:rsid w:val="00E818E8"/>
    <w:rsid w:val="00E95ABB"/>
    <w:rsid w:val="00EC6B4F"/>
    <w:rsid w:val="00EE2717"/>
    <w:rsid w:val="00EE3DC6"/>
    <w:rsid w:val="00F02BC0"/>
    <w:rsid w:val="00F71607"/>
    <w:rsid w:val="00FE78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E7982"/>
  <w15:docId w15:val="{5091CF85-A706-45E6-B2F8-43F1F103D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7083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0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08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271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708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8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170835"/>
  </w:style>
  <w:style w:type="paragraph" w:styleId="NormalWeb">
    <w:name w:val="Normal (Web)"/>
    <w:basedOn w:val="Normal"/>
    <w:uiPriority w:val="99"/>
    <w:unhideWhenUsed/>
    <w:rsid w:val="00170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17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21">
    <w:name w:val="Grid Table 1 Light - Accent 21"/>
    <w:basedOn w:val="TableNormal"/>
    <w:uiPriority w:val="46"/>
    <w:rsid w:val="0017083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EE2717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CB4D24"/>
    <w:rPr>
      <w:color w:val="0563C1" w:themeColor="hyperlink"/>
      <w:u w:val="single"/>
    </w:rPr>
  </w:style>
  <w:style w:type="character" w:customStyle="1" w:styleId="apple-tab-span">
    <w:name w:val="apple-tab-span"/>
    <w:basedOn w:val="DefaultParagraphFont"/>
    <w:rsid w:val="003366A5"/>
  </w:style>
  <w:style w:type="paragraph" w:styleId="BalloonText">
    <w:name w:val="Balloon Text"/>
    <w:basedOn w:val="Normal"/>
    <w:link w:val="BalloonTextChar"/>
    <w:uiPriority w:val="99"/>
    <w:semiHidden/>
    <w:unhideWhenUsed/>
    <w:rsid w:val="000141B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1B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6A4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909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2F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63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9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mylinux.langara.bc.ca/~kkianpoor00/HappyClub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kianpoor00@mylangara.bc.ca" TargetMode="External"/><Relationship Id="rId5" Type="http://schemas.openxmlformats.org/officeDocument/2006/relationships/hyperlink" Target="mailto:asingh097@mylangara.bc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ra</dc:creator>
  <cp:keywords/>
  <dc:description/>
  <cp:lastModifiedBy>Kiarash Kianpoor</cp:lastModifiedBy>
  <cp:revision>38</cp:revision>
  <dcterms:created xsi:type="dcterms:W3CDTF">2019-01-29T02:49:00Z</dcterms:created>
  <dcterms:modified xsi:type="dcterms:W3CDTF">2019-03-23T05:50:00Z</dcterms:modified>
</cp:coreProperties>
</file>